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bureaucracy-vs-democracy podcast, plus a perspective-shifting profil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3</w:t>
      </w:r>
    </w:p>
    <w:bookmarkStart w:id="41" w:name="X705fae4bb15925c9c6f638016f18ebe71ce7008"/>
    <w:p>
      <w:pPr>
        <w:pStyle w:val="Heading1"/>
      </w:pPr>
      <w:r>
        <w:t xml:space="preserve">A bureaucracy-vs-democracy podcast, plus a perspective-shifting profile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3, 2026</w:t>
      </w:r>
    </w:p>
    <w:p>
      <w:pPr>
        <w:pStyle w:val="BodyText"/>
      </w:pPr>
      <w:r>
        <w:t xml:space="preserve">Two organic picks: Elon Musk shares an Apple Podcasts episode framed around</w:t>
      </w:r>
      <w:r>
        <w:t xml:space="preserve"> </w:t>
      </w:r>
      <w:r>
        <w:t xml:space="preserve">“</w:t>
      </w:r>
      <w:r>
        <w:t xml:space="preserve">Bureaucracy not Democracy,</w:t>
      </w:r>
      <w:r>
        <w:t xml:space="preserve">”</w:t>
      </w:r>
      <w:r>
        <w:t xml:space="preserve"> </w:t>
      </w:r>
      <w:r>
        <w:t xml:space="preserve">and Patrick O’Shaughnessy points to a Joshua Kushner profile (by</w:t>
      </w:r>
      <w:r>
        <w:t xml:space="preserve"> </w:t>
      </w:r>
      <w:r>
        <w:t xml:space="preserve">@JeremySternLA</w:t>
      </w:r>
      <w:r>
        <w:t xml:space="preserve">) for a perspective-resetting family story.</w:t>
      </w:r>
    </w:p>
    <w:bookmarkStart w:id="29" w:name="Xfb5e5fe82c0370ea1f564862222d652228eb6d9"/>
    <w:p>
      <w:pPr>
        <w:pStyle w:val="Heading2"/>
      </w:pPr>
      <w:r>
        <w:t xml:space="preserve">Most compelling recommendation: a provocation on who governs</w:t>
      </w:r>
    </w:p>
    <w:bookmarkStart w:id="28" w:name="apple-podcasts-episode-podcast"/>
    <w:p>
      <w:pPr>
        <w:pStyle w:val="Heading3"/>
      </w:pPr>
      <w:r>
        <w:t xml:space="preserve">Apple Podcasts episode (podcas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 Not specified in the post (Apple Podcasts episode link shared)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Podcast episode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post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https://podcasts.apple.com/us/podcast/history-102-with-whatifalthists-rudyard-lynch-and/id1730633913?i=1000750541316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Elon Musk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We are ruled by</w:t>
      </w:r>
      <w:r>
        <w:t xml:space="preserve"> </w:t>
      </w:r>
      <w:r>
        <w:t xml:space="preserve">Bureaucracy</w:t>
      </w:r>
      <w:r>
        <w:t xml:space="preserve"> </w:t>
      </w:r>
      <w:r>
        <w:t xml:space="preserve">not Democrac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Musk frames the episode as a lens on governance through bureaucracy vs. democracy—useful if you’re trying to reason about how decisions actually get made (versus how they’re supposed to be made)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X1b3538ecc86bb4805577854a71841e8eeae13fb"/>
    <w:p>
      <w:pPr>
        <w:pStyle w:val="Heading2"/>
      </w:pPr>
      <w:r>
        <w:t xml:space="preserve">Also worth saving: a story that resets your perspective</w:t>
      </w:r>
    </w:p>
    <w:bookmarkStart w:id="38" w:name="X1bf8d1e0f50557c6e82e8cf94cbe555382d82b0"/>
    <w:p>
      <w:pPr>
        <w:pStyle w:val="Heading3"/>
      </w:pPr>
      <w:r>
        <w:t xml:space="preserve">JeremySternLA’s profile of Joshua Kushner (profile/articl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</w:t>
      </w:r>
      <w:r>
        <w:t xml:space="preserve">: Not specified in the post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Profile/article (as described by the recommender)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</w:t>
      </w:r>
      <w:r>
        <w:t xml:space="preserve"> </w:t>
      </w:r>
      <w:r>
        <w:t xml:space="preserve">@JeremySternLA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post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 Patrick O’Shaughnessy (</w:t>
      </w:r>
      <w:r>
        <w:t xml:space="preserve">@patrick_oshag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O’Shaughnessy highlights</w:t>
      </w:r>
      <w:r>
        <w:t xml:space="preserve"> </w:t>
      </w:r>
      <w:r>
        <w:t xml:space="preserve">“</w:t>
      </w:r>
      <w:r>
        <w:t xml:space="preserve">the story of Josh’s grandmother,</w:t>
      </w:r>
      <w:r>
        <w:t xml:space="preserve">”</w:t>
      </w:r>
      <w:r>
        <w:t xml:space="preserve"> </w:t>
      </w:r>
      <w:r>
        <w:t xml:space="preserve">calling it</w:t>
      </w:r>
      <w:r>
        <w:t xml:space="preserve"> </w:t>
      </w:r>
      <w:r>
        <w:t xml:space="preserve">“</w:t>
      </w:r>
      <w:r>
        <w:t xml:space="preserve">truly remarkable</w:t>
      </w:r>
      <w:r>
        <w:t xml:space="preserve">”</w:t>
      </w:r>
      <w:r>
        <w:t xml:space="preserve"> </w:t>
      </w:r>
      <w:r>
        <w:t xml:space="preserve">and saying it teaches</w:t>
      </w:r>
      <w:r>
        <w:t xml:space="preserve"> </w:t>
      </w:r>
      <w:r>
        <w:t xml:space="preserve">“</w:t>
      </w:r>
      <w:r>
        <w:t xml:space="preserve">the powerful lesson of perspectiv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If you’re collecting high-signal reading that shapes judgment (not just tactics), this is flagged as a perspective-shifting narrative within a profile format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x.com/elonmusk/status/2025482405549646240" TargetMode="External" /><Relationship Type="http://schemas.openxmlformats.org/officeDocument/2006/relationships/hyperlink" Id="rId31" Target="https://x.com/patrick_oshag/status/20256027327242363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x.com/elonmusk/status/2025482405549646240" TargetMode="External" /><Relationship Type="http://schemas.openxmlformats.org/officeDocument/2006/relationships/hyperlink" Id="rId31" Target="https://x.com/patrick_oshag/status/2025602732724236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ureaucracy-vs-democracy podcast, plus a perspective-shifting profile</dc:title>
  <dc:creator>Recommended Reading from Tech Founders</dc:creator>
  <cp:keywords/>
  <dcterms:created xsi:type="dcterms:W3CDTF">2026-02-23T22:10:19Z</dcterms:created>
  <dcterms:modified xsi:type="dcterms:W3CDTF">2026-02-23T22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3</vt:lpwstr>
  </property>
</Properties>
</file>